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7521f85a9f505c0546961322ff8e094cf6eb6cd"/>
    <w:p>
      <w:pPr>
        <w:pStyle w:val="Heading1"/>
      </w:pPr>
      <w:r>
        <w:t xml:space="preserve">Cover Letter for Graphic Designer Position in United Kingdom London</w:t>
      </w:r>
    </w:p>
    <w:p>
      <w:pPr>
        <w:pStyle w:val="FirstParagraph"/>
      </w:pPr>
      <w:r>
        <w:t xml:space="preserve">Dear [Hiring Manager's Name],</w:t>
      </w:r>
    </w:p>
    <w:p>
      <w:pPr>
        <w:pStyle w:val="BodyText"/>
      </w:pPr>
      <w:r>
        <w:t xml:space="preserve">I am writing to express my enthusiastic interest in the Graphic Designer position at [Company Name] in the vibrant heart of United Kingdom London. As a creative professional with a passion for visual storytelling and a keen understanding of the dynamic design landscape in London, I am eager to contribute my skills and experience to your esteemed organization. The opportunity to join a team that values innovation and excellence in graphic design aligns perfectly with my career aspirations.</w:t>
      </w:r>
    </w:p>
    <w:p>
      <w:pPr>
        <w:pStyle w:val="BodyText"/>
      </w:pPr>
      <w:r>
        <w:t xml:space="preserve">Having spent the last [X years] honing my craft as a Graphic Designer, I have developed a strong portfolio that showcases my ability to translate complex ideas into compelling visual narratives. My work spans across print and digital media, with a focus on brand identity, editorial design, and user experience. In the competitive creative environment of United Kingdom London, where design is not just an art form but a driving force for businesses and cultural expression, I have consistently pushed boundaries to deliver solutions that resonate with diverse audiences.</w:t>
      </w:r>
    </w:p>
    <w:p>
      <w:pPr>
        <w:pStyle w:val="BodyText"/>
      </w:pPr>
      <w:r>
        <w:t xml:space="preserve">One of my proudest achievements as a Graphic Designer was [briefly describe a significant project or accomplishment]. For example, I recently led the design of a branding campaign for [Client Name], which resulted in a 40% increase in social media engagement and helped position the brand as a leader in its niche. This project required not only technical proficiency with tools like Adobe Creative Suite but also an acute understanding of London’s cultural and commercial trends, ensuring that the design was both relevant and impactful.</w:t>
      </w:r>
    </w:p>
    <w:p>
      <w:pPr>
        <w:pStyle w:val="BodyText"/>
      </w:pPr>
      <w:r>
        <w:t xml:space="preserve">What sets me apart as a Graphic Designer is my ability to blend creativity with strategic thinking. In United Kingdom London, where the design industry thrives on originality and adaptability, I have learned to approach each project with a balance of artistic vision and practical execution. Whether it’s developing a cohesive brand identity for a startup or revitalizing the visual language of an established business, I prioritize clarity, aesthetics, and functionality. My work is guided by the belief that great design should not only look good but also serve a purpose.</w:t>
      </w:r>
    </w:p>
    <w:p>
      <w:pPr>
        <w:pStyle w:val="BodyText"/>
      </w:pPr>
      <w:r>
        <w:t xml:space="preserve">My experience in United Kingdom London has exposed me to a wide range of design challenges and opportunities. Working with clients across industries—from boutique fashion houses to tech startups—I have gained insight into the unique demands of different markets. This exposure has sharpened my ability to collaborate with cross-functional teams, communicate effectively with stakeholders, and deliver projects that exceed expectations. I am particularly drawn to [Company Name]’s reputation for [mention a specific aspect of the company’s work or values], and I am confident that my background in London’s creative ecosystem would allow me to contribute meaningfully to your team.</w:t>
      </w:r>
    </w:p>
    <w:p>
      <w:pPr>
        <w:pStyle w:val="BodyText"/>
      </w:pPr>
      <w:r>
        <w:t xml:space="preserve">As a Graphic Designer, I understand the importance of staying current with industry trends while maintaining a strong foundation in design principles. In the fast-paced environment of United Kingdom London, where innovation is constant, I regularly engage in professional development through workshops, online courses, and networking events. This commitment to growth ensures that my skills remain sharp and that I can bring fresh perspectives to every project.</w:t>
      </w:r>
    </w:p>
    <w:p>
      <w:pPr>
        <w:pStyle w:val="BodyText"/>
      </w:pPr>
      <w:r>
        <w:t xml:space="preserve">What excites me most about the opportunity at [Company Name] is the chance to work within a city that is a global hub for creativity. London’s diverse cultural landscape, from its world-renowned art galleries to its cutting-edge digital agencies, provides an endless source of inspiration. I am particularly interested in [mention a specific project or initiative the company is known for], and I would relish the opportunity to contribute my unique perspective as a Graphic Designer in this dynamic setting.</w:t>
      </w:r>
    </w:p>
    <w:p>
      <w:pPr>
        <w:pStyle w:val="BodyText"/>
      </w:pPr>
      <w:r>
        <w:t xml:space="preserve">Throughout my career, I have prioritized collaboration, adaptability, and attention to detail—qualities that are essential for success in any design role. My ability to work independently while also thriving in team environments has enabled me to deliver high-quality results under tight deadlines. Whether it’s refining a concept through multiple iterations or presenting ideas to clients, I approach each task with professionalism and a passion for excellence.</w:t>
      </w:r>
    </w:p>
    <w:p>
      <w:pPr>
        <w:pStyle w:val="BodyText"/>
      </w:pPr>
      <w:r>
        <w:t xml:space="preserve">I am particularly drawn to the Graphic Designer role at [Company Name] because of its emphasis on [mention specific aspects of the job description, e.g., "innovative branding solutions" or "digital marketing campaigns"]. My experience in developing visually striking designs that align with business objectives would allow me to contribute effectively to your team. I am eager to bring my expertise in [specific skills, e.g., "typography," "illustration," or "UI/UX design"] to support your creative goals and help elevate the brand’s visual identity.</w:t>
      </w:r>
    </w:p>
    <w:p>
      <w:pPr>
        <w:pStyle w:val="BodyText"/>
      </w:pPr>
      <w:r>
        <w:t xml:space="preserve">Thank you for considering my application. I would welcome the opportunity to discuss how my background, skills, and passion for graphic design align with the needs of [Company Name]. I am available at your convenience for an interview and can be reached at [phone number] or [email address]. I look forward to the possibility of contributing to your team’s success in United Kingdom London.</w:t>
      </w:r>
    </w:p>
    <w:p>
      <w:pPr>
        <w:pStyle w:val="BodyText"/>
      </w:pPr>
      <w:r>
        <w:t xml:space="preserve">Sincerely,</w:t>
      </w:r>
      <w:r>
        <w:br/>
      </w:r>
      <w:r>
        <w:t xml:space="preserve">[Your Full Name]</w:t>
      </w:r>
      <w:r>
        <w:br/>
      </w:r>
      <w:r>
        <w:t xml:space="preserve">[Your Contact Information]</w:t>
      </w:r>
      <w:r>
        <w:br/>
      </w:r>
      <w:r>
        <w:t xml:space="preserve">[Portfolio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United Kingdom London</dc:title>
  <dc:creator/>
  <dc:language>en</dc:language>
  <cp:keywords/>
  <dcterms:created xsi:type="dcterms:W3CDTF">2026-07-24T07:34:24Z</dcterms:created>
  <dcterms:modified xsi:type="dcterms:W3CDTF">2026-07-24T07:34:24Z</dcterms:modified>
</cp:coreProperties>
</file>

<file path=docProps/custom.xml><?xml version="1.0" encoding="utf-8"?>
<Properties xmlns="http://schemas.openxmlformats.org/officeDocument/2006/custom-properties" xmlns:vt="http://schemas.openxmlformats.org/officeDocument/2006/docPropsVTypes"/>
</file>